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7.png" ContentType="image/png"/>
  <Override PartName="/word/media/rId49.png" ContentType="image/png"/>
  <Override PartName="/word/media/rId46.png" ContentType="image/png"/>
  <Override PartName="/word/media/rId45.png" ContentType="image/png"/>
  <Override PartName="/word/media/rId60.png" ContentType="image/png"/>
  <Override PartName="/word/media/rId59.png" ContentType="image/png"/>
  <Override PartName="/word/media/rId58.png" ContentType="image/png"/>
  <Override PartName="/word/media/rId57.png" ContentType="image/png"/>
  <Override PartName="/word/media/rId41.png" ContentType="image/png"/>
  <Override PartName="/word/media/rId40.png" ContentType="image/png"/>
  <Override PartName="/word/media/rId42.png" ContentType="image/png"/>
  <Override PartName="/word/media/rId39.png" ContentType="image/png"/>
  <Override PartName="/word/media/rId38.png" ContentType="image/png"/>
  <Override PartName="/word/media/rId43.png" ContentType="image/png"/>
  <Override PartName="/word/media/rId54.png" ContentType="image/png"/>
  <Override PartName="/word/media/rId53.png" ContentType="image/png"/>
  <Override PartName="/word/media/rId55.png" ContentType="image/png"/>
  <Override PartName="/word/media/rId52.png" ContentType="image/png"/>
  <Override PartName="/word/media/rId51.png" ContentType="image/png"/>
  <Override PartName="/word/media/rId65.png" ContentType="image/png"/>
  <Override PartName="/word/media/rId68.png" ContentType="image/png"/>
  <Override PartName="/word/media/rId67.png" ContentType="image/png"/>
  <Override PartName="/word/media/rId66.png" ContentType="image/png"/>
  <Override PartName="/word/media/rId6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2-02</w:t>
      </w:r>
    </w:p>
    <w:p>
      <w:pPr>
        <w:pStyle w:val="Heading1"/>
      </w:pPr>
      <w:bookmarkStart w:id="20" w:name="abstract"/>
      <w:r>
        <w:t xml:space="preserve">Abstract</w:t>
      </w:r>
      <w:bookmarkEnd w:id="20"/>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5" w:name="methods"/>
      <w:r>
        <w:t xml:space="preserve">Methods</w:t>
      </w:r>
      <w:bookmarkEnd w:id="25"/>
    </w:p>
    <w:p>
      <w:pPr>
        <w:pStyle w:val="Heading2"/>
      </w:pPr>
      <w:bookmarkStart w:id="26" w:name="field-methods"/>
      <w:r>
        <w:t xml:space="preserve">Field Methods</w:t>
      </w:r>
      <w:bookmarkEnd w:id="26"/>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7" w:name="analysis-methods"/>
      <w:r>
        <w:t xml:space="preserve">Analysis Methods</w:t>
      </w:r>
      <w:bookmarkEnd w:id="27"/>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8" w:name="data-acquisition"/>
      <w:r>
        <w:t xml:space="preserve">Data Acquisition</w:t>
      </w:r>
      <w:bookmarkEnd w:id="28"/>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A link to this metadata repository can be found in the supplemental materials.</w:t>
      </w:r>
    </w:p>
    <w:p>
      <w:pPr>
        <w:pStyle w:val="Heading4"/>
      </w:pPr>
      <w:bookmarkStart w:id="29" w:name="data-import-and-cleaning"/>
      <w:r>
        <w:t xml:space="preserve">Data Import and Cleaning</w:t>
      </w:r>
      <w:bookmarkEnd w:id="29"/>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0" w:name="promoting-future-citizen-science"/>
      <w:r>
        <w:t xml:space="preserve">Promoting Future Citizen Science</w:t>
      </w:r>
      <w:bookmarkEnd w:id="30"/>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1" w:name="exploratoryunivariate-analysis"/>
      <w:r>
        <w:t xml:space="preserve">Exploratory/Univariate Analysis</w:t>
      </w:r>
      <w:bookmarkEnd w:id="31"/>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2" w:name="bivariate-analysis"/>
      <w:r>
        <w:t xml:space="preserve">Bivariate Analysis</w:t>
      </w:r>
      <w:bookmarkEnd w:id="32"/>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3" w:name="hurricane-irma-analysis"/>
      <w:r>
        <w:t xml:space="preserve">Hurricane Irma Analysis</w:t>
      </w:r>
      <w:bookmarkEnd w:id="33"/>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4" w:name="citizen-science-efficacy-analysis"/>
      <w:r>
        <w:t xml:space="preserve">Citizen Science Efficacy Analysis</w:t>
      </w:r>
      <w:bookmarkEnd w:id="34"/>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w:t>
      </w:r>
    </w:p>
    <w:p>
      <w:pPr>
        <w:pStyle w:val="Heading4"/>
      </w:pPr>
      <w:bookmarkStart w:id="35" w:name="unsupervised-learning-analysis"/>
      <w:r>
        <w:t xml:space="preserve">Unsupervised Learning Analysis</w:t>
      </w:r>
      <w:bookmarkEnd w:id="35"/>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6" w:name="results"/>
      <w:r>
        <w:t xml:space="preserve">Results</w:t>
      </w:r>
      <w:bookmarkEnd w:id="36"/>
    </w:p>
    <w:p>
      <w:pPr>
        <w:pStyle w:val="Heading3"/>
      </w:pPr>
      <w:bookmarkStart w:id="37" w:name="exploratoryunivariate-analysis-1"/>
      <w:r>
        <w:t xml:space="preserve">Exploratory/Univariate analysis</w:t>
      </w:r>
      <w:bookmarkEnd w:id="37"/>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CaptionedFigure"/>
      </w:pPr>
      <w:r>
        <w:drawing>
          <wp:inline>
            <wp:extent cx="4587290" cy="3669832"/>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CaptionedFigure"/>
      </w:pPr>
      <w:r>
        <w:drawing>
          <wp:inline>
            <wp:extent cx="4587290" cy="3669832"/>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CaptionedFigure"/>
      </w:pPr>
      <w:r>
        <w:drawing>
          <wp:inline>
            <wp:extent cx="4587290" cy="3669832"/>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CaptionedFigure"/>
      </w:pPr>
      <w:r>
        <w:drawing>
          <wp:inline>
            <wp:extent cx="4587290" cy="3669832"/>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CaptionedFigure"/>
      </w:pPr>
      <w:r>
        <w:drawing>
          <wp:inline>
            <wp:extent cx="4587290" cy="3669832"/>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CaptionedFigure"/>
      </w:pPr>
      <w:r>
        <w:drawing>
          <wp:inline>
            <wp:extent cx="4587290" cy="3669832"/>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4" w:name="bivariate-analysis-1"/>
      <w:r>
        <w:t xml:space="preserve">Bivariate Analysis</w:t>
      </w:r>
      <w:bookmarkEnd w:id="44"/>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CaptionedFigure"/>
      </w:pPr>
      <w:r>
        <w:drawing>
          <wp:inline>
            <wp:extent cx="4587290" cy="366983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CaptionedFigure"/>
      </w:pPr>
      <w:r>
        <w:drawing>
          <wp:inline>
            <wp:extent cx="4587290" cy="366983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CaptionedFigure"/>
      </w:pPr>
      <w:r>
        <w:drawing>
          <wp:inline>
            <wp:extent cx="4587290" cy="366983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CaptionedFigure"/>
      </w:pPr>
      <w:r>
        <w:drawing>
          <wp:inline>
            <wp:extent cx="4587290" cy="366983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CaptionedFigure"/>
      </w:pPr>
      <w:r>
        <w:drawing>
          <wp:inline>
            <wp:extent cx="4587290" cy="366983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0" w:name="hurricane-irma-analysis-1"/>
      <w:r>
        <w:t xml:space="preserve">Hurricane Irma Analysis</w:t>
      </w:r>
      <w:bookmarkEnd w:id="50"/>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CaptionedFigure"/>
      </w:pPr>
      <w:r>
        <w:drawing>
          <wp:inline>
            <wp:extent cx="4587290" cy="366983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CaptionedFigure"/>
      </w:pPr>
      <w:r>
        <w:drawing>
          <wp:inline>
            <wp:extent cx="4587290" cy="366983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CaptionedFigure"/>
      </w:pPr>
      <w:r>
        <w:drawing>
          <wp:inline>
            <wp:extent cx="4587290" cy="366983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CaptionedFigure"/>
      </w:pPr>
      <w:r>
        <w:drawing>
          <wp:inline>
            <wp:extent cx="4587290" cy="366983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6" w:name="citizen-science-efficacy-analysis-1"/>
      <w:r>
        <w:t xml:space="preserve">Citizen Science Efficacy Analysis</w:t>
      </w:r>
      <w:bookmarkEnd w:id="56"/>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CaptionedFigure"/>
      </w:pPr>
      <w:r>
        <w:drawing>
          <wp:inline>
            <wp:extent cx="4587290" cy="3669832"/>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CaptionedFigure"/>
      </w:pPr>
      <w:r>
        <w:drawing>
          <wp:inline>
            <wp:extent cx="4587290" cy="3669832"/>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CaptionedFigure"/>
      </w:pPr>
      <w:r>
        <w:drawing>
          <wp:inline>
            <wp:extent cx="4587290" cy="3669832"/>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CaptionedFigure"/>
      </w:pPr>
      <w:r>
        <w:drawing>
          <wp:inline>
            <wp:extent cx="4587290" cy="3669832"/>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1" w:name="unsupervised-learning-analysis-1"/>
      <w:r>
        <w:t xml:space="preserve">Unsupervised Learning Analysis</w:t>
      </w:r>
      <w:bookmarkEnd w:id="61"/>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CaptionedFigure"/>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2"/>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CaptionedFigure"/>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CaptionedFigure"/>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CaptionedFigure"/>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69" w:name="discussion"/>
      <w:r>
        <w:t xml:space="preserve">Discussion</w:t>
      </w:r>
      <w:bookmarkEnd w:id="69"/>
    </w:p>
    <w:p>
      <w:pPr>
        <w:pStyle w:val="Heading2"/>
      </w:pPr>
      <w:bookmarkStart w:id="70" w:name="summary-and-interpretation"/>
      <w:r>
        <w:t xml:space="preserve">Summary and Interpretation</w:t>
      </w:r>
      <w:bookmarkEnd w:id="70"/>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light bias towards reduced ammonia levels. These two discrepancies are likely due to the technological sensi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1" w:name="strengths-and-limitations"/>
      <w:r>
        <w:t xml:space="preserve">Strengths and Limitations</w:t>
      </w:r>
      <w:bookmarkEnd w:id="71"/>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2" w:name="conclusions"/>
      <w:r>
        <w:t xml:space="preserve">Conclusions</w:t>
      </w:r>
      <w:bookmarkEnd w:id="72"/>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3" w:name="supplemental-information"/>
      <w:r>
        <w:t xml:space="preserve">Supplemental Information</w:t>
      </w:r>
      <w:bookmarkEnd w:id="73"/>
    </w:p>
    <w:p>
      <w:pPr>
        <w:pStyle w:val="FirstParagraph"/>
      </w:pPr>
      <w:r>
        <w:t xml:space="preserve">All raw data, processing scripts, analysis scripts, figures, and manuscript products can be found within the GitHub repository for this project at:</w:t>
      </w:r>
      <w:r>
        <w:t xml:space="preserve"> </w:t>
      </w:r>
      <w:hyperlink r:id="rId74">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titled</w:t>
      </w:r>
      <w:r>
        <w:t xml:space="preserve"> </w:t>
      </w:r>
      <w:r>
        <w:rPr>
          <w:i/>
        </w:rPr>
        <w:t xml:space="preserve">Supplementary_Materials.Rmd</w:t>
      </w:r>
      <w:r>
        <w:t xml:space="preserve"> </w:t>
      </w:r>
      <w:r>
        <w:t xml:space="preserve">located within</w:t>
      </w:r>
      <w:r>
        <w:t xml:space="preserve"> </w:t>
      </w:r>
      <w:r>
        <w:rPr>
          <w:i/>
        </w:rPr>
        <w:t xml:space="preserve">products</w:t>
      </w:r>
      <w:r>
        <w:t xml:space="preserve"> </w:t>
      </w:r>
      <w:r>
        <w:t xml:space="preserve">folder and</w:t>
      </w:r>
      <w:r>
        <w:t xml:space="preserve"> </w:t>
      </w:r>
      <w:r>
        <w:rPr>
          <w:i/>
        </w:rPr>
        <w:t xml:space="preserve">manuscript</w:t>
      </w:r>
      <w:r>
        <w:t xml:space="preserve"> </w:t>
      </w:r>
      <w:r>
        <w:t xml:space="preserve">subfolder in the project repository.</w:t>
      </w:r>
    </w:p>
    <w:p>
      <w:pPr>
        <w:pStyle w:val="BodyText"/>
      </w:pPr>
      <w:r>
        <w:t xml:space="preserve">FKNMS water quality metadata can be accessed at:</w:t>
      </w:r>
      <w:r>
        <w:t xml:space="preserve"> </w:t>
      </w:r>
      <w:hyperlink r:id="rId75">
        <w:r>
          <w:rPr>
            <w:rStyle w:val="Hyperlink"/>
          </w:rPr>
          <w:t xml:space="preserve">http://ocean.floridamarine.org/FKNMS_wqpp/waterQualityNew.htm</w:t>
        </w:r>
      </w:hyperlink>
      <w:r>
        <w:t xml:space="preserve">.</w:t>
      </w:r>
    </w:p>
    <w:p>
      <w:pPr>
        <w:pStyle w:val="Heading1"/>
      </w:pPr>
      <w:bookmarkStart w:id="76" w:name="references"/>
      <w:r>
        <w:t xml:space="preserve">References</w:t>
      </w:r>
      <w:bookmarkEnd w:id="76"/>
    </w:p>
    <w:bookmarkStart w:id="97" w:name="refs"/>
    <w:bookmarkStart w:id="77" w:name="ref-Abtew2008"/>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bookmarkEnd w:id="77"/>
    <w:bookmarkStart w:id="78"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78"/>
    <w:bookmarkStart w:id="79" w:name="ref-Bertollo2008"/>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bookmarkEnd w:id="79"/>
    <w:bookmarkStart w:id="80" w:name="ref-Blissetal2001"/>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bookmarkEnd w:id="80"/>
    <w:bookmarkStart w:id="81" w:name="ref-Borjaetal2012"/>
    <w:p>
      <w:pPr>
        <w:pStyle w:val="Bibliography"/>
      </w:pPr>
      <w:r>
        <w:t xml:space="preserve">Borja, A., Dauer, D. M.,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bookmarkEnd w:id="81"/>
    <w:bookmarkStart w:id="82" w:name="ref-Buytaertetal2016"/>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bookmarkEnd w:id="82"/>
    <w:bookmarkStart w:id="83" w:name="ref-Caccia2005"/>
    <w:p>
      <w:pPr>
        <w:pStyle w:val="Bibliography"/>
      </w:pPr>
      <w:r>
        <w:t xml:space="preserve">Caccia, V. G., &amp; Boyer, J. N.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bookmarkEnd w:id="83"/>
    <w:bookmarkStart w:id="84" w:name="ref-Fourqurean1999"/>
    <w:p>
      <w:pPr>
        <w:pStyle w:val="Bibliography"/>
      </w:pPr>
      <w:r>
        <w:t xml:space="preserve">Fourqurean, J. W., &amp; Robble, M. B.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bookmarkEnd w:id="84"/>
    <w:bookmarkStart w:id="85" w:name="ref-Greening2006"/>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bookmarkEnd w:id="85"/>
    <w:bookmarkStart w:id="86" w:name="ref-Hewittetal2005"/>
    <w:p>
      <w:pPr>
        <w:pStyle w:val="Bibliography"/>
      </w:pPr>
      <w:r>
        <w:t xml:space="preserve">Hewitt, J. E., Anderson, M. J., &amp; F., T. S.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bookmarkEnd w:id="86"/>
    <w:bookmarkStart w:id="87" w:name="ref-Jollymore2017"/>
    <w:p>
      <w:pPr>
        <w:pStyle w:val="Bibliography"/>
      </w:pPr>
      <w:r>
        <w:t xml:space="preserve">Jollymore, A., Haines, M. J., Satterfield, T., &amp; Johnson, M. S.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bookmarkEnd w:id="87"/>
    <w:bookmarkStart w:id="88" w:name="ref-Karydis2013"/>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bookmarkEnd w:id="88"/>
    <w:bookmarkStart w:id="89" w:name="ref-Kelble2007"/>
    <w:p>
      <w:pPr>
        <w:pStyle w:val="Bibliography"/>
      </w:pPr>
      <w:r>
        <w:t xml:space="preserve">Kelble, C. R., Johns, E. M., Nuttle, W. K., Lee, T. N., Smith, R. H., &amp; Ortner, P. B.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bookmarkEnd w:id="89"/>
    <w:bookmarkStart w:id="90" w:name="ref-Kruczynski2012"/>
    <w:p>
      <w:pPr>
        <w:pStyle w:val="Bibliography"/>
      </w:pPr>
      <w:r>
        <w:t xml:space="preserve">Kruczynski, W. L., &amp; Fletcher, P. J. (2012).</w:t>
      </w:r>
      <w:r>
        <w:t xml:space="preserve"> </w:t>
      </w:r>
      <w:r>
        <w:rPr>
          <w:i/>
        </w:rPr>
        <w:t xml:space="preserve">Tropical connections: South florida’s marine environment</w:t>
      </w:r>
      <w:r>
        <w:t xml:space="preserve"> </w:t>
      </w:r>
      <w:r>
        <w:t xml:space="preserve">(pp. 97–349). IAN Press.</w:t>
      </w:r>
    </w:p>
    <w:bookmarkEnd w:id="90"/>
    <w:bookmarkStart w:id="91" w:name="ref-Miller2000"/>
    <w:p>
      <w:pPr>
        <w:pStyle w:val="Bibliography"/>
      </w:pPr>
      <w:r>
        <w:t xml:space="preserve">Miller, S. L., Swanson, D. W.,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bookmarkEnd w:id="91"/>
    <w:bookmarkStart w:id="92"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92"/>
    <w:bookmarkStart w:id="93" w:name="ref-Rudnick1999"/>
    <w:p>
      <w:pPr>
        <w:pStyle w:val="Bibliography"/>
      </w:pPr>
      <w:r>
        <w:t xml:space="preserve">Rudnick, D. T., Z., C., Childers, D. L., &amp; Fontaine, T. D.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bookmarkEnd w:id="93"/>
    <w:bookmarkStart w:id="94" w:name="ref-Rybczyk1995"/>
    <w:p>
      <w:pPr>
        <w:pStyle w:val="Bibliography"/>
      </w:pPr>
      <w:r>
        <w:t xml:space="preserve">Rybczyk, J. M., Zhang, X. W., Day, J. W.,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bookmarkEnd w:id="94"/>
    <w:bookmarkStart w:id="95" w:name="ref-Vaslet2012"/>
    <w:p>
      <w:pPr>
        <w:pStyle w:val="Bibliography"/>
      </w:pPr>
      <w:r>
        <w:t xml:space="preserve">Vaslet, A., Phillips, D. L., France, C., Feller, I. C., &amp; Baldwin, C.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bookmarkEnd w:id="95"/>
    <w:bookmarkStart w:id="96" w:name="ref-Wolfe1987"/>
    <w:p>
      <w:pPr>
        <w:pStyle w:val="Bibliography"/>
      </w:pPr>
      <w:r>
        <w:t xml:space="preserve">Wolfe, D. A., Champ, M. A., Flemer, D. A., &amp; Mearns, A. J.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5" Target="http://ocean.floridamarine.org/FKNMS_wqpp/waterQualityNew.htm" TargetMode="External" /><Relationship Type="http://schemas.openxmlformats.org/officeDocument/2006/relationships/hyperlink" Id="rId74"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cp:keywords/>
  <dcterms:created xsi:type="dcterms:W3CDTF">2019-12-02T20:13:35Z</dcterms:created>
  <dcterms:modified xsi:type="dcterms:W3CDTF">2019-12-02T2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2-02</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MADA Course Project-William Norfolk</vt:lpwstr>
  </property>
  <property fmtid="{D5CDD505-2E9C-101B-9397-08002B2CF9AE}" pid="11" name="template author">
    <vt:lpwstr>Andreas Handel</vt:lpwstr>
  </property>
</Properties>
</file>